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AC98C" w14:textId="57A76CB8" w:rsidR="003E6F76" w:rsidRDefault="000379A0" w:rsidP="00E400DE">
      <w:pPr>
        <w:ind w:left="441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55737BB" wp14:editId="0E2AE477">
            <wp:simplePos x="0" y="0"/>
            <wp:positionH relativeFrom="margin">
              <wp:posOffset>-428625</wp:posOffset>
            </wp:positionH>
            <wp:positionV relativeFrom="paragraph">
              <wp:posOffset>0</wp:posOffset>
            </wp:positionV>
            <wp:extent cx="1943100" cy="895350"/>
            <wp:effectExtent l="0" t="0" r="12700" b="0"/>
            <wp:wrapSquare wrapText="bothSides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9B1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356CAF8C" wp14:editId="71AC0176">
                <wp:simplePos x="0" y="0"/>
                <wp:positionH relativeFrom="page">
                  <wp:posOffset>447675</wp:posOffset>
                </wp:positionH>
                <wp:positionV relativeFrom="page">
                  <wp:posOffset>800100</wp:posOffset>
                </wp:positionV>
                <wp:extent cx="2628900" cy="1143000"/>
                <wp:effectExtent l="0" t="0" r="0" b="0"/>
                <wp:wrapNone/>
                <wp:docPr id="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628900" cy="11430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4BFF2D" id="AutoShape 4" o:spid="_x0000_s1026" style="position:absolute;margin-left:35.25pt;margin-top:63pt;width:207pt;height:90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" stroked="f"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1F5110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09F11465" wp14:editId="00A80A96">
                <wp:simplePos x="0" y="0"/>
                <wp:positionH relativeFrom="page">
                  <wp:posOffset>571500</wp:posOffset>
                </wp:positionH>
                <wp:positionV relativeFrom="page">
                  <wp:posOffset>342900</wp:posOffset>
                </wp:positionV>
                <wp:extent cx="2171700" cy="9486900"/>
                <wp:effectExtent l="0" t="0" r="0" b="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71700" cy="9486900"/>
                        </a:xfrm>
                        <a:prstGeom prst="rect">
                          <a:avLst/>
                        </a:prstGeom>
                        <a:solidFill>
                          <a:srgbClr val="4C2784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2C59B9" id="Rectangle 3" o:spid="_x0000_s1026" style="position:absolute;margin-left:45pt;margin-top:27pt;width:171pt;height:747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" fillcolor="#4c2784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CB77B4" w:rsidRPr="0011176B">
        <w:t xml:space="preserve"> </w:t>
      </w:r>
    </w:p>
    <w:p w14:paraId="4722F80B" w14:textId="77777777" w:rsidR="00AC5C1D" w:rsidRDefault="00AC5C1D" w:rsidP="00E400DE">
      <w:pPr>
        <w:ind w:left="4410"/>
      </w:pPr>
    </w:p>
    <w:p w14:paraId="2392A553" w14:textId="77777777" w:rsidR="00AC5C1D" w:rsidRDefault="00AC5C1D" w:rsidP="00E400DE">
      <w:pPr>
        <w:ind w:left="4410"/>
      </w:pPr>
    </w:p>
    <w:p w14:paraId="4BDD2723" w14:textId="77777777" w:rsidR="00AC5C1D" w:rsidRDefault="00AC5C1D" w:rsidP="00E400DE">
      <w:pPr>
        <w:ind w:left="4410"/>
      </w:pPr>
    </w:p>
    <w:p w14:paraId="7E333637" w14:textId="77777777" w:rsidR="00AC5C1D" w:rsidRDefault="00AC5C1D" w:rsidP="00E400DE">
      <w:pPr>
        <w:ind w:left="4410"/>
      </w:pPr>
    </w:p>
    <w:p w14:paraId="5A174DD1" w14:textId="4C54D272" w:rsidR="001F5110" w:rsidRPr="009B796D" w:rsidRDefault="00F269B1" w:rsidP="009B796D">
      <w:r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49AAD031" wp14:editId="0085058F">
                <wp:simplePos x="0" y="0"/>
                <wp:positionH relativeFrom="page">
                  <wp:posOffset>1028700</wp:posOffset>
                </wp:positionH>
                <wp:positionV relativeFrom="page">
                  <wp:posOffset>1914525</wp:posOffset>
                </wp:positionV>
                <wp:extent cx="1485900" cy="3429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485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6006E1" w14:textId="77777777" w:rsidR="00742BCF" w:rsidRPr="00C96846" w:rsidRDefault="00742BCF" w:rsidP="00E400DE">
                            <w:pPr>
                              <w:pStyle w:val="Heading2"/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 w:rsidRPr="00C96846">
                              <w:rPr>
                                <w:sz w:val="36"/>
                                <w:szCs w:val="36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AAD0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pt;margin-top:150.75pt;width:117pt;height:27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" filled="f" stroked="f">
                <o:lock v:ext="edit" shapetype="t"/>
                <v:textbox inset="2.85pt,2.85pt,2.85pt,2.85pt">
                  <w:txbxContent>
                    <w:p w14:paraId="216006E1" w14:textId="77777777" w:rsidR="00742BCF" w:rsidRPr="00C96846" w:rsidRDefault="00742BCF" w:rsidP="00E400DE">
                      <w:pPr>
                        <w:pStyle w:val="Heading2"/>
                        <w:jc w:val="left"/>
                        <w:rPr>
                          <w:sz w:val="36"/>
                          <w:szCs w:val="36"/>
                        </w:rPr>
                      </w:pPr>
                      <w:r w:rsidRPr="00C96846">
                        <w:rPr>
                          <w:sz w:val="36"/>
                          <w:szCs w:val="36"/>
                        </w:rPr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F511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A6586C" wp14:editId="6E9733CE">
                <wp:simplePos x="0" y="0"/>
                <wp:positionH relativeFrom="page">
                  <wp:posOffset>571500</wp:posOffset>
                </wp:positionH>
                <wp:positionV relativeFrom="page">
                  <wp:posOffset>2400300</wp:posOffset>
                </wp:positionV>
                <wp:extent cx="2171700" cy="1383665"/>
                <wp:effectExtent l="0" t="0" r="0" b="635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38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246188" w14:textId="0C49E782" w:rsidR="00742BCF" w:rsidRPr="00E400DE" w:rsidRDefault="00F41570" w:rsidP="002F5063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ecember 10</w:t>
                            </w:r>
                            <w:r w:rsidR="00742BCF">
                              <w:rPr>
                                <w:color w:val="FFFFFF" w:themeColor="background1"/>
                              </w:rPr>
                              <w:t>, 2020</w:t>
                            </w:r>
                          </w:p>
                          <w:p w14:paraId="5ABE62F7" w14:textId="77777777" w:rsidR="00742BCF" w:rsidRPr="00E400DE" w:rsidRDefault="00742BCF" w:rsidP="002F5063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3:00 – 5:00pm</w:t>
                            </w:r>
                          </w:p>
                          <w:p w14:paraId="54E77F49" w14:textId="77777777" w:rsidR="00742BCF" w:rsidRPr="00E400DE" w:rsidRDefault="00742BCF" w:rsidP="002F5063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WebEx Meeting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6586C" id="Text Box 10" o:spid="_x0000_s1027" type="#_x0000_t202" style="position:absolute;left:0;text-align:left;margin-left:45pt;margin-top:189pt;width:171pt;height:108.9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" filled="f" stroked="f">
                <v:textbox inset="3.6pt,,3.6pt">
                  <w:txbxContent>
                    <w:p w14:paraId="3C246188" w14:textId="0C49E782" w:rsidR="00742BCF" w:rsidRPr="00E400DE" w:rsidRDefault="00F41570" w:rsidP="002F5063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December 10</w:t>
                      </w:r>
                      <w:r w:rsidR="00742BCF">
                        <w:rPr>
                          <w:color w:val="FFFFFF" w:themeColor="background1"/>
                        </w:rPr>
                        <w:t>, 2020</w:t>
                      </w:r>
                    </w:p>
                    <w:p w14:paraId="5ABE62F7" w14:textId="77777777" w:rsidR="00742BCF" w:rsidRPr="00E400DE" w:rsidRDefault="00742BCF" w:rsidP="002F5063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3:00 – 5:00pm</w:t>
                      </w:r>
                    </w:p>
                    <w:p w14:paraId="54E77F49" w14:textId="77777777" w:rsidR="00742BCF" w:rsidRPr="00E400DE" w:rsidRDefault="00742BCF" w:rsidP="002F5063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WebEx Meet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1703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B1CF62" wp14:editId="56453513">
                <wp:simplePos x="0" y="0"/>
                <wp:positionH relativeFrom="page">
                  <wp:posOffset>2781300</wp:posOffset>
                </wp:positionH>
                <wp:positionV relativeFrom="paragraph">
                  <wp:posOffset>220980</wp:posOffset>
                </wp:positionV>
                <wp:extent cx="4910455" cy="261620"/>
                <wp:effectExtent l="57150" t="19050" r="23495" b="100330"/>
                <wp:wrapThrough wrapText="bothSides">
                  <wp:wrapPolygon edited="0">
                    <wp:start x="5866" y="-1573"/>
                    <wp:lineTo x="-251" y="0"/>
                    <wp:lineTo x="-251" y="20447"/>
                    <wp:lineTo x="4441" y="25165"/>
                    <wp:lineTo x="7709" y="26738"/>
                    <wp:lineTo x="7793" y="28311"/>
                    <wp:lineTo x="13826" y="28311"/>
                    <wp:lineTo x="13910" y="26738"/>
                    <wp:lineTo x="17178" y="25165"/>
                    <wp:lineTo x="21620" y="18874"/>
                    <wp:lineTo x="21536" y="0"/>
                    <wp:lineTo x="15754" y="-1573"/>
                    <wp:lineTo x="5866" y="-1573"/>
                  </wp:wrapPolygon>
                </wp:wrapThrough>
                <wp:docPr id="6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0455" cy="261620"/>
                        </a:xfrm>
                        <a:prstGeom prst="ellipse">
                          <a:avLst/>
                        </a:prstGeom>
                        <a:solidFill>
                          <a:srgbClr val="4C2784"/>
                        </a:solidFill>
                        <a:ln w="9525" cap="flat" cmpd="sng">
                          <a:solidFill>
                            <a:srgbClr val="4A7EBB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0638C0" id="Oval 2" o:spid="_x0000_s1026" style="position:absolute;margin-left:219pt;margin-top:17.4pt;width:386.65pt;height:20.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" fillcolor="#4c2784" strokecolor="#4a7ebb">
                <v:shadow on="t" color="black" opacity="22936f" origin=",.5" offset="0,.63889mm"/>
                <w10:wrap type="through" anchorx="page"/>
              </v:oval>
            </w:pict>
          </mc:Fallback>
        </mc:AlternateContent>
      </w:r>
    </w:p>
    <w:p w14:paraId="4B112896" w14:textId="77777777" w:rsidR="001F5110" w:rsidRDefault="001F5110" w:rsidP="00D14E7C">
      <w:pPr>
        <w:ind w:left="2700" w:right="-1350"/>
        <w:rPr>
          <w:sz w:val="24"/>
          <w:szCs w:val="24"/>
        </w:rPr>
      </w:pPr>
    </w:p>
    <w:p w14:paraId="6C4EDE47" w14:textId="05FB6507" w:rsidR="00D14E7C" w:rsidRPr="001F5110" w:rsidRDefault="00D14E7C" w:rsidP="00D14E7C">
      <w:pPr>
        <w:ind w:left="2700" w:right="-1350"/>
        <w:rPr>
          <w:sz w:val="26"/>
          <w:szCs w:val="26"/>
        </w:rPr>
      </w:pPr>
      <w:r w:rsidRPr="001F5110">
        <w:rPr>
          <w:sz w:val="26"/>
          <w:szCs w:val="26"/>
        </w:rPr>
        <w:t>3:00pm</w:t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>Call to Order</w:t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="00F41570">
        <w:rPr>
          <w:sz w:val="26"/>
          <w:szCs w:val="26"/>
        </w:rPr>
        <w:t>Todd Inman</w:t>
      </w:r>
    </w:p>
    <w:p w14:paraId="28B23731" w14:textId="77777777" w:rsidR="00D14E7C" w:rsidRPr="001F5110" w:rsidRDefault="00D14E7C" w:rsidP="00D14E7C">
      <w:pPr>
        <w:ind w:left="2700" w:right="-1350"/>
        <w:rPr>
          <w:sz w:val="26"/>
          <w:szCs w:val="26"/>
        </w:rPr>
      </w:pPr>
    </w:p>
    <w:p w14:paraId="1296B99F" w14:textId="58F0BE89" w:rsidR="00D619D2" w:rsidRDefault="00D14E7C" w:rsidP="003C1E25">
      <w:pPr>
        <w:ind w:left="2700" w:right="-1350"/>
        <w:rPr>
          <w:sz w:val="26"/>
          <w:szCs w:val="26"/>
        </w:rPr>
      </w:pPr>
      <w:r w:rsidRPr="001F5110">
        <w:rPr>
          <w:sz w:val="26"/>
          <w:szCs w:val="26"/>
        </w:rPr>
        <w:t>3:0</w:t>
      </w:r>
      <w:r w:rsidR="00F41570">
        <w:rPr>
          <w:sz w:val="26"/>
          <w:szCs w:val="26"/>
        </w:rPr>
        <w:t>0</w:t>
      </w:r>
      <w:r w:rsidRPr="001F5110">
        <w:rPr>
          <w:sz w:val="26"/>
          <w:szCs w:val="26"/>
        </w:rPr>
        <w:t xml:space="preserve"> - 3:</w:t>
      </w:r>
      <w:r w:rsidR="00F41570">
        <w:rPr>
          <w:sz w:val="26"/>
          <w:szCs w:val="26"/>
        </w:rPr>
        <w:t>05</w:t>
      </w:r>
      <w:r w:rsidRPr="001F5110">
        <w:rPr>
          <w:sz w:val="26"/>
          <w:szCs w:val="26"/>
        </w:rPr>
        <w:t>pm</w:t>
      </w:r>
      <w:r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="00F41570">
        <w:rPr>
          <w:sz w:val="26"/>
          <w:szCs w:val="26"/>
        </w:rPr>
        <w:t>Robert Rules of Order</w:t>
      </w:r>
      <w:r w:rsidR="00F41570">
        <w:rPr>
          <w:sz w:val="26"/>
          <w:szCs w:val="26"/>
        </w:rPr>
        <w:tab/>
        <w:t>Darius Alexander</w:t>
      </w:r>
      <w:r w:rsidR="001A3816">
        <w:rPr>
          <w:sz w:val="26"/>
          <w:szCs w:val="26"/>
        </w:rPr>
        <w:t xml:space="preserve"> </w:t>
      </w:r>
    </w:p>
    <w:p w14:paraId="0CE9C833" w14:textId="199406FA" w:rsidR="003C1E25" w:rsidRDefault="003C1E25" w:rsidP="003C1E25">
      <w:pPr>
        <w:ind w:left="2700" w:right="-135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F41570">
        <w:rPr>
          <w:sz w:val="26"/>
          <w:szCs w:val="26"/>
        </w:rPr>
        <w:t>Procedure Review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14:paraId="4A9BD2F6" w14:textId="77777777" w:rsidR="00D619D2" w:rsidRDefault="00D619D2" w:rsidP="00D619D2">
      <w:pPr>
        <w:ind w:left="4860" w:right="-1350" w:firstLine="180"/>
        <w:rPr>
          <w:sz w:val="26"/>
          <w:szCs w:val="26"/>
        </w:rPr>
      </w:pPr>
    </w:p>
    <w:p w14:paraId="466CE36A" w14:textId="12E12CCD" w:rsidR="00F41570" w:rsidRDefault="00D619D2" w:rsidP="00B82B25">
      <w:pPr>
        <w:ind w:left="1980" w:right="-1350" w:firstLine="720"/>
        <w:rPr>
          <w:sz w:val="26"/>
          <w:szCs w:val="26"/>
        </w:rPr>
      </w:pPr>
      <w:r>
        <w:rPr>
          <w:sz w:val="26"/>
          <w:szCs w:val="26"/>
        </w:rPr>
        <w:t>3:</w:t>
      </w:r>
      <w:r w:rsidR="00F41570">
        <w:rPr>
          <w:sz w:val="26"/>
          <w:szCs w:val="26"/>
        </w:rPr>
        <w:t>05</w:t>
      </w:r>
      <w:r>
        <w:rPr>
          <w:sz w:val="26"/>
          <w:szCs w:val="26"/>
        </w:rPr>
        <w:t xml:space="preserve"> – 3:</w:t>
      </w:r>
      <w:r w:rsidR="001A3816">
        <w:rPr>
          <w:sz w:val="26"/>
          <w:szCs w:val="26"/>
        </w:rPr>
        <w:t>30</w:t>
      </w:r>
      <w:r>
        <w:rPr>
          <w:sz w:val="26"/>
          <w:szCs w:val="26"/>
        </w:rPr>
        <w:t>pm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B82B25">
        <w:rPr>
          <w:sz w:val="26"/>
          <w:szCs w:val="26"/>
        </w:rPr>
        <w:t>Campus Update</w:t>
      </w:r>
      <w:r w:rsidR="00F41570">
        <w:rPr>
          <w:sz w:val="26"/>
          <w:szCs w:val="26"/>
        </w:rPr>
        <w:tab/>
      </w:r>
      <w:r w:rsidR="00F41570">
        <w:rPr>
          <w:sz w:val="26"/>
          <w:szCs w:val="26"/>
        </w:rPr>
        <w:tab/>
      </w:r>
      <w:r w:rsidR="00B82B25">
        <w:rPr>
          <w:sz w:val="26"/>
          <w:szCs w:val="26"/>
        </w:rPr>
        <w:t xml:space="preserve">Interim </w:t>
      </w:r>
      <w:r w:rsidR="00F41570">
        <w:rPr>
          <w:sz w:val="26"/>
          <w:szCs w:val="26"/>
        </w:rPr>
        <w:t>Chancellor Mi</w:t>
      </w:r>
      <w:r w:rsidR="00B82B25">
        <w:rPr>
          <w:sz w:val="26"/>
          <w:szCs w:val="26"/>
        </w:rPr>
        <w:tab/>
      </w:r>
      <w:r w:rsidR="00B82B25">
        <w:rPr>
          <w:sz w:val="26"/>
          <w:szCs w:val="26"/>
        </w:rPr>
        <w:tab/>
      </w:r>
      <w:r w:rsidR="00B82B25">
        <w:rPr>
          <w:sz w:val="26"/>
          <w:szCs w:val="26"/>
        </w:rPr>
        <w:tab/>
      </w:r>
      <w:r w:rsidR="00B82B25">
        <w:rPr>
          <w:sz w:val="26"/>
          <w:szCs w:val="26"/>
        </w:rPr>
        <w:tab/>
        <w:t>Address to Staff</w:t>
      </w:r>
      <w:r w:rsidR="00B82B25">
        <w:rPr>
          <w:sz w:val="26"/>
          <w:szCs w:val="26"/>
        </w:rPr>
        <w:tab/>
      </w:r>
      <w:r w:rsidR="00B82B25">
        <w:rPr>
          <w:sz w:val="26"/>
          <w:szCs w:val="26"/>
        </w:rPr>
        <w:tab/>
        <w:t>Ron Mitchelson</w:t>
      </w:r>
      <w:r w:rsidR="00F41570">
        <w:rPr>
          <w:sz w:val="26"/>
          <w:szCs w:val="26"/>
        </w:rPr>
        <w:t xml:space="preserve"> </w:t>
      </w:r>
    </w:p>
    <w:p w14:paraId="43C437CC" w14:textId="3AF2216B" w:rsidR="00F41570" w:rsidRDefault="004642B3" w:rsidP="004642B3">
      <w:pPr>
        <w:ind w:left="7920" w:right="-1350"/>
        <w:rPr>
          <w:sz w:val="26"/>
          <w:szCs w:val="26"/>
        </w:rPr>
      </w:pPr>
      <w:r>
        <w:rPr>
          <w:sz w:val="26"/>
          <w:szCs w:val="26"/>
        </w:rPr>
        <w:t xml:space="preserve">Vice Chancellor    </w:t>
      </w:r>
      <w:r w:rsidR="00B82B25">
        <w:rPr>
          <w:sz w:val="26"/>
          <w:szCs w:val="26"/>
        </w:rPr>
        <w:t>Sara Thorndike</w:t>
      </w:r>
    </w:p>
    <w:p w14:paraId="0832768E" w14:textId="77777777" w:rsidR="00F41570" w:rsidRDefault="00F41570" w:rsidP="001A3816">
      <w:pPr>
        <w:ind w:left="1980" w:right="-1350" w:firstLine="720"/>
        <w:rPr>
          <w:sz w:val="26"/>
          <w:szCs w:val="26"/>
        </w:rPr>
      </w:pPr>
    </w:p>
    <w:p w14:paraId="20D242B0" w14:textId="0FAC8BB0" w:rsidR="00D14E7C" w:rsidRDefault="00B82B25" w:rsidP="001A3816">
      <w:pPr>
        <w:ind w:left="1980" w:right="-1350" w:firstLine="720"/>
        <w:rPr>
          <w:sz w:val="26"/>
          <w:szCs w:val="26"/>
        </w:rPr>
      </w:pPr>
      <w:r>
        <w:rPr>
          <w:sz w:val="26"/>
          <w:szCs w:val="26"/>
        </w:rPr>
        <w:t>3:30 – 3:35pm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R</w:t>
      </w:r>
      <w:r w:rsidR="00F41570">
        <w:rPr>
          <w:sz w:val="26"/>
          <w:szCs w:val="26"/>
        </w:rPr>
        <w:t>o</w:t>
      </w:r>
      <w:r w:rsidR="001A3816">
        <w:rPr>
          <w:sz w:val="26"/>
          <w:szCs w:val="26"/>
        </w:rPr>
        <w:t>ll Call</w:t>
      </w:r>
      <w:r w:rsidR="001A3816">
        <w:rPr>
          <w:sz w:val="26"/>
          <w:szCs w:val="26"/>
        </w:rPr>
        <w:tab/>
      </w:r>
      <w:r w:rsidR="001A3816">
        <w:rPr>
          <w:sz w:val="26"/>
          <w:szCs w:val="26"/>
        </w:rPr>
        <w:tab/>
      </w:r>
      <w:r w:rsidR="001A3816">
        <w:rPr>
          <w:sz w:val="26"/>
          <w:szCs w:val="26"/>
        </w:rPr>
        <w:tab/>
        <w:t>Kristin Wooten</w:t>
      </w:r>
    </w:p>
    <w:p w14:paraId="292E4700" w14:textId="5F013B33" w:rsidR="001A3816" w:rsidRDefault="001A3816" w:rsidP="001A3816">
      <w:pPr>
        <w:ind w:left="1980" w:right="-1350" w:firstLine="72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Approval of Minutes</w:t>
      </w:r>
    </w:p>
    <w:p w14:paraId="1873CD03" w14:textId="77777777" w:rsidR="00746F20" w:rsidRPr="001F5110" w:rsidRDefault="00746F20" w:rsidP="00D14E7C">
      <w:pPr>
        <w:ind w:left="2700" w:right="-1350"/>
        <w:rPr>
          <w:sz w:val="26"/>
          <w:szCs w:val="26"/>
        </w:rPr>
      </w:pPr>
    </w:p>
    <w:p w14:paraId="3D552757" w14:textId="26E13D44" w:rsidR="00D14E7C" w:rsidRPr="001F5110" w:rsidRDefault="00D14E7C" w:rsidP="00D14E7C">
      <w:pPr>
        <w:ind w:left="2700" w:right="-1350"/>
        <w:rPr>
          <w:sz w:val="26"/>
          <w:szCs w:val="26"/>
        </w:rPr>
      </w:pPr>
      <w:r w:rsidRPr="001F5110">
        <w:rPr>
          <w:sz w:val="26"/>
          <w:szCs w:val="26"/>
        </w:rPr>
        <w:t>3:</w:t>
      </w:r>
      <w:r w:rsidR="00D619D2">
        <w:rPr>
          <w:sz w:val="26"/>
          <w:szCs w:val="26"/>
        </w:rPr>
        <w:t>3</w:t>
      </w:r>
      <w:r w:rsidR="00B82B25">
        <w:rPr>
          <w:sz w:val="26"/>
          <w:szCs w:val="26"/>
        </w:rPr>
        <w:t>5</w:t>
      </w:r>
      <w:r w:rsidRPr="001F5110">
        <w:rPr>
          <w:sz w:val="26"/>
          <w:szCs w:val="26"/>
        </w:rPr>
        <w:t xml:space="preserve"> – </w:t>
      </w:r>
      <w:r w:rsidR="00B82B25">
        <w:rPr>
          <w:sz w:val="26"/>
          <w:szCs w:val="26"/>
        </w:rPr>
        <w:t>4:05</w:t>
      </w:r>
      <w:r w:rsidRPr="001F5110">
        <w:rPr>
          <w:sz w:val="26"/>
          <w:szCs w:val="26"/>
        </w:rPr>
        <w:t>pm</w:t>
      </w:r>
      <w:r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="00B82B25">
        <w:rPr>
          <w:sz w:val="26"/>
          <w:szCs w:val="26"/>
        </w:rPr>
        <w:t xml:space="preserve">Employee Engagement </w:t>
      </w:r>
      <w:r w:rsidR="001A3816">
        <w:rPr>
          <w:sz w:val="26"/>
          <w:szCs w:val="26"/>
        </w:rPr>
        <w:tab/>
      </w:r>
      <w:r w:rsidR="00B82B25">
        <w:rPr>
          <w:sz w:val="26"/>
          <w:szCs w:val="26"/>
        </w:rPr>
        <w:t>Justin Yeaman</w:t>
      </w:r>
    </w:p>
    <w:p w14:paraId="06D30070" w14:textId="29F80F94" w:rsidR="00D14E7C" w:rsidRDefault="00B82B25" w:rsidP="00D14E7C">
      <w:pPr>
        <w:ind w:left="2700" w:right="-135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Survey Results</w:t>
      </w:r>
    </w:p>
    <w:p w14:paraId="2C7A6B3F" w14:textId="77777777" w:rsidR="00B82B25" w:rsidRPr="001F5110" w:rsidRDefault="00B82B25" w:rsidP="00D14E7C">
      <w:pPr>
        <w:ind w:left="2700" w:right="-1350"/>
        <w:rPr>
          <w:sz w:val="26"/>
          <w:szCs w:val="26"/>
        </w:rPr>
      </w:pPr>
    </w:p>
    <w:p w14:paraId="50A39BA0" w14:textId="77777777" w:rsidR="00B82B25" w:rsidRDefault="00D14E7C" w:rsidP="00746F20">
      <w:pPr>
        <w:tabs>
          <w:tab w:val="left" w:pos="2700"/>
        </w:tabs>
        <w:ind w:right="-1350"/>
        <w:rPr>
          <w:sz w:val="26"/>
          <w:szCs w:val="26"/>
        </w:rPr>
      </w:pPr>
      <w:r w:rsidRPr="001F5110">
        <w:rPr>
          <w:sz w:val="26"/>
          <w:szCs w:val="26"/>
        </w:rPr>
        <w:tab/>
      </w:r>
      <w:r w:rsidR="00B82B25">
        <w:rPr>
          <w:sz w:val="26"/>
          <w:szCs w:val="26"/>
        </w:rPr>
        <w:t>4</w:t>
      </w:r>
      <w:r w:rsidRPr="001F5110">
        <w:rPr>
          <w:sz w:val="26"/>
          <w:szCs w:val="26"/>
        </w:rPr>
        <w:t>:</w:t>
      </w:r>
      <w:r w:rsidR="00B82B25">
        <w:rPr>
          <w:sz w:val="26"/>
          <w:szCs w:val="26"/>
        </w:rPr>
        <w:t>05</w:t>
      </w:r>
      <w:r w:rsidRPr="001F5110">
        <w:rPr>
          <w:sz w:val="26"/>
          <w:szCs w:val="26"/>
        </w:rPr>
        <w:t xml:space="preserve"> - </w:t>
      </w:r>
      <w:r w:rsidR="00D619D2">
        <w:rPr>
          <w:sz w:val="26"/>
          <w:szCs w:val="26"/>
        </w:rPr>
        <w:t>4</w:t>
      </w:r>
      <w:r w:rsidRPr="001F5110">
        <w:rPr>
          <w:sz w:val="26"/>
          <w:szCs w:val="26"/>
        </w:rPr>
        <w:t>:</w:t>
      </w:r>
      <w:r w:rsidR="00B82B25">
        <w:rPr>
          <w:sz w:val="26"/>
          <w:szCs w:val="26"/>
        </w:rPr>
        <w:t>15</w:t>
      </w:r>
      <w:r w:rsidRPr="001F5110">
        <w:rPr>
          <w:sz w:val="26"/>
          <w:szCs w:val="26"/>
        </w:rPr>
        <w:t>pm</w:t>
      </w:r>
      <w:r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="00746F20">
        <w:rPr>
          <w:sz w:val="26"/>
          <w:szCs w:val="26"/>
        </w:rPr>
        <w:t>Executive Committee</w:t>
      </w:r>
      <w:r w:rsidR="00746F20">
        <w:rPr>
          <w:sz w:val="26"/>
          <w:szCs w:val="26"/>
        </w:rPr>
        <w:tab/>
      </w:r>
      <w:r w:rsidR="00B82B25">
        <w:rPr>
          <w:sz w:val="26"/>
          <w:szCs w:val="26"/>
        </w:rPr>
        <w:t>Todd Inman</w:t>
      </w:r>
    </w:p>
    <w:p w14:paraId="67C47545" w14:textId="48802EFD" w:rsidR="00746F20" w:rsidRDefault="00B82B25" w:rsidP="00746F20">
      <w:pPr>
        <w:tabs>
          <w:tab w:val="left" w:pos="2700"/>
        </w:tabs>
        <w:ind w:right="-135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Comments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Hector Molina</w:t>
      </w:r>
    </w:p>
    <w:p w14:paraId="1E3B3BC6" w14:textId="2DD853CC" w:rsidR="00746F20" w:rsidRDefault="00746F20" w:rsidP="00B82B25">
      <w:pPr>
        <w:tabs>
          <w:tab w:val="left" w:pos="2700"/>
        </w:tabs>
        <w:ind w:left="2700" w:right="-1350" w:hanging="270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B82B25"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B82B25">
        <w:rPr>
          <w:sz w:val="26"/>
          <w:szCs w:val="26"/>
        </w:rPr>
        <w:t xml:space="preserve">Aisha Powell </w:t>
      </w:r>
    </w:p>
    <w:p w14:paraId="09307718" w14:textId="05047F09" w:rsidR="00746F20" w:rsidRDefault="00746F20" w:rsidP="00746F20">
      <w:pPr>
        <w:tabs>
          <w:tab w:val="left" w:pos="2700"/>
        </w:tabs>
        <w:ind w:right="-135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Lisa Ormond</w:t>
      </w:r>
    </w:p>
    <w:p w14:paraId="14EED6CB" w14:textId="7EA4468C" w:rsidR="00746F20" w:rsidRDefault="00746F20" w:rsidP="00746F20">
      <w:pPr>
        <w:tabs>
          <w:tab w:val="left" w:pos="2700"/>
        </w:tabs>
        <w:ind w:right="-135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Kristin Wooten</w:t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</w:r>
      <w:r w:rsidR="008031BB">
        <w:rPr>
          <w:sz w:val="26"/>
          <w:szCs w:val="26"/>
        </w:rPr>
        <w:tab/>
        <w:t xml:space="preserve">Darius Alexander </w:t>
      </w:r>
    </w:p>
    <w:p w14:paraId="4CD2739D" w14:textId="77777777" w:rsidR="008031BB" w:rsidRPr="001F5110" w:rsidRDefault="008031BB" w:rsidP="00746F20">
      <w:pPr>
        <w:tabs>
          <w:tab w:val="left" w:pos="2700"/>
        </w:tabs>
        <w:ind w:right="-1350"/>
        <w:rPr>
          <w:sz w:val="26"/>
          <w:szCs w:val="26"/>
        </w:rPr>
      </w:pPr>
    </w:p>
    <w:p w14:paraId="32CCFDE9" w14:textId="3D47D0BB" w:rsidR="00D14E7C" w:rsidRPr="001F5110" w:rsidRDefault="00D14E7C" w:rsidP="00D14E7C">
      <w:pPr>
        <w:tabs>
          <w:tab w:val="left" w:pos="2700"/>
        </w:tabs>
        <w:ind w:right="-1350"/>
        <w:rPr>
          <w:sz w:val="26"/>
          <w:szCs w:val="26"/>
        </w:rPr>
      </w:pPr>
      <w:r w:rsidRPr="001F5110">
        <w:rPr>
          <w:sz w:val="26"/>
          <w:szCs w:val="26"/>
        </w:rPr>
        <w:t xml:space="preserve"> </w:t>
      </w:r>
    </w:p>
    <w:p w14:paraId="16A92A4D" w14:textId="5F0A2A3A" w:rsidR="00555673" w:rsidRPr="001F5110" w:rsidRDefault="00D14E7C" w:rsidP="00746F20">
      <w:pPr>
        <w:tabs>
          <w:tab w:val="left" w:pos="2700"/>
        </w:tabs>
        <w:ind w:right="-1350"/>
        <w:rPr>
          <w:sz w:val="26"/>
          <w:szCs w:val="26"/>
        </w:rPr>
      </w:pPr>
      <w:r w:rsidRPr="001F5110">
        <w:rPr>
          <w:sz w:val="26"/>
          <w:szCs w:val="26"/>
        </w:rPr>
        <w:tab/>
      </w:r>
      <w:r w:rsidR="00D619D2">
        <w:rPr>
          <w:sz w:val="26"/>
          <w:szCs w:val="26"/>
        </w:rPr>
        <w:t>4:</w:t>
      </w:r>
      <w:r w:rsidR="001A3816">
        <w:rPr>
          <w:sz w:val="26"/>
          <w:szCs w:val="26"/>
        </w:rPr>
        <w:t>1</w:t>
      </w:r>
      <w:r w:rsidR="008848A3">
        <w:rPr>
          <w:sz w:val="26"/>
          <w:szCs w:val="26"/>
        </w:rPr>
        <w:t>5</w:t>
      </w:r>
      <w:r w:rsidRPr="001F5110">
        <w:rPr>
          <w:sz w:val="26"/>
          <w:szCs w:val="26"/>
        </w:rPr>
        <w:t xml:space="preserve"> – 4:</w:t>
      </w:r>
      <w:r w:rsidR="008848A3">
        <w:rPr>
          <w:sz w:val="26"/>
          <w:szCs w:val="26"/>
        </w:rPr>
        <w:t>30</w:t>
      </w:r>
      <w:r w:rsidRPr="001F5110">
        <w:rPr>
          <w:sz w:val="26"/>
          <w:szCs w:val="26"/>
        </w:rPr>
        <w:t>pm</w:t>
      </w:r>
      <w:r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="00031DCF">
        <w:rPr>
          <w:sz w:val="26"/>
          <w:szCs w:val="26"/>
        </w:rPr>
        <w:t>Open Discussion</w:t>
      </w:r>
      <w:r w:rsidR="00742BCF"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="00742BCF" w:rsidRPr="001F5110">
        <w:rPr>
          <w:sz w:val="26"/>
          <w:szCs w:val="26"/>
        </w:rPr>
        <w:tab/>
      </w:r>
      <w:r w:rsidR="00746F20">
        <w:rPr>
          <w:sz w:val="26"/>
          <w:szCs w:val="26"/>
        </w:rPr>
        <w:tab/>
      </w:r>
    </w:p>
    <w:p w14:paraId="6A2D2999" w14:textId="77777777" w:rsidR="00742BCF" w:rsidRPr="001F5110" w:rsidRDefault="00742BCF" w:rsidP="00D14E7C">
      <w:pPr>
        <w:tabs>
          <w:tab w:val="left" w:pos="2700"/>
        </w:tabs>
        <w:ind w:right="-1350"/>
        <w:rPr>
          <w:sz w:val="26"/>
          <w:szCs w:val="26"/>
        </w:rPr>
      </w:pPr>
    </w:p>
    <w:p w14:paraId="61A1C66B" w14:textId="4B9C7DA8" w:rsidR="00742BCF" w:rsidRPr="001F5110" w:rsidRDefault="00742BCF" w:rsidP="00D14E7C">
      <w:pPr>
        <w:tabs>
          <w:tab w:val="left" w:pos="2700"/>
        </w:tabs>
        <w:ind w:right="-1350"/>
        <w:rPr>
          <w:sz w:val="26"/>
          <w:szCs w:val="26"/>
        </w:rPr>
      </w:pPr>
      <w:r w:rsidRPr="001F5110">
        <w:rPr>
          <w:sz w:val="26"/>
          <w:szCs w:val="26"/>
        </w:rPr>
        <w:tab/>
        <w:t>4:</w:t>
      </w:r>
      <w:r w:rsidR="008848A3">
        <w:rPr>
          <w:sz w:val="26"/>
          <w:szCs w:val="26"/>
        </w:rPr>
        <w:t>30</w:t>
      </w:r>
      <w:r w:rsidRPr="001F5110">
        <w:rPr>
          <w:sz w:val="26"/>
          <w:szCs w:val="26"/>
        </w:rPr>
        <w:t xml:space="preserve"> – 5:00pm</w:t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="008E7CF9">
        <w:rPr>
          <w:sz w:val="26"/>
          <w:szCs w:val="26"/>
        </w:rPr>
        <w:t xml:space="preserve">Staff </w:t>
      </w:r>
      <w:r w:rsidRPr="001F5110">
        <w:rPr>
          <w:sz w:val="26"/>
          <w:szCs w:val="26"/>
        </w:rPr>
        <w:t>Senate</w:t>
      </w:r>
      <w:r w:rsidR="008E7CF9">
        <w:rPr>
          <w:sz w:val="26"/>
          <w:szCs w:val="26"/>
        </w:rPr>
        <w:t xml:space="preserve"> </w:t>
      </w:r>
      <w:r w:rsidR="008E7CF9" w:rsidRPr="001F5110">
        <w:rPr>
          <w:sz w:val="26"/>
          <w:szCs w:val="26"/>
        </w:rPr>
        <w:t>Committee</w:t>
      </w:r>
      <w:r w:rsidR="008E7CF9">
        <w:rPr>
          <w:sz w:val="26"/>
          <w:szCs w:val="26"/>
        </w:rPr>
        <w:t xml:space="preserve"> </w:t>
      </w:r>
      <w:r w:rsidR="008E7CF9">
        <w:rPr>
          <w:sz w:val="26"/>
          <w:szCs w:val="26"/>
        </w:rPr>
        <w:tab/>
      </w:r>
      <w:r w:rsidR="007E2A6B">
        <w:rPr>
          <w:sz w:val="26"/>
          <w:szCs w:val="26"/>
        </w:rPr>
        <w:t>Committee Chairs</w:t>
      </w:r>
    </w:p>
    <w:p w14:paraId="1645F008" w14:textId="5ED54EBC" w:rsidR="00742BCF" w:rsidRPr="001F5110" w:rsidRDefault="00742BCF" w:rsidP="00D14E7C">
      <w:pPr>
        <w:tabs>
          <w:tab w:val="left" w:pos="2700"/>
        </w:tabs>
        <w:ind w:right="-1350"/>
        <w:rPr>
          <w:sz w:val="26"/>
          <w:szCs w:val="26"/>
        </w:rPr>
      </w:pP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="007E2A6B">
        <w:rPr>
          <w:sz w:val="26"/>
          <w:szCs w:val="26"/>
        </w:rPr>
        <w:t>Updates</w:t>
      </w:r>
    </w:p>
    <w:p w14:paraId="141631BC" w14:textId="77777777" w:rsidR="001F5110" w:rsidRPr="001F5110" w:rsidRDefault="001F5110" w:rsidP="00D14E7C">
      <w:pPr>
        <w:tabs>
          <w:tab w:val="left" w:pos="2700"/>
        </w:tabs>
        <w:ind w:right="-1350"/>
        <w:rPr>
          <w:sz w:val="26"/>
          <w:szCs w:val="26"/>
        </w:rPr>
      </w:pPr>
    </w:p>
    <w:p w14:paraId="327EB012" w14:textId="41CD72F6" w:rsidR="001F5110" w:rsidRPr="001F5110" w:rsidRDefault="001F5110" w:rsidP="00D14E7C">
      <w:pPr>
        <w:tabs>
          <w:tab w:val="left" w:pos="2700"/>
        </w:tabs>
        <w:ind w:right="-1350"/>
        <w:rPr>
          <w:sz w:val="26"/>
          <w:szCs w:val="26"/>
        </w:rPr>
      </w:pPr>
      <w:r w:rsidRPr="001F5110">
        <w:rPr>
          <w:sz w:val="26"/>
          <w:szCs w:val="26"/>
        </w:rPr>
        <w:tab/>
        <w:t>5:00pm</w:t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  <w:t>Adjourn Meeting</w:t>
      </w:r>
      <w:r w:rsidRPr="001F5110">
        <w:rPr>
          <w:sz w:val="26"/>
          <w:szCs w:val="26"/>
        </w:rPr>
        <w:tab/>
      </w:r>
      <w:r w:rsidRPr="001F5110">
        <w:rPr>
          <w:sz w:val="26"/>
          <w:szCs w:val="26"/>
        </w:rPr>
        <w:tab/>
      </w:r>
      <w:r w:rsidR="008848A3">
        <w:rPr>
          <w:sz w:val="26"/>
          <w:szCs w:val="26"/>
        </w:rPr>
        <w:t>Todd Inman</w:t>
      </w:r>
    </w:p>
    <w:p w14:paraId="04240C17" w14:textId="01C00D81" w:rsidR="001F178D" w:rsidRDefault="00217036" w:rsidP="00D14E7C">
      <w:pPr>
        <w:tabs>
          <w:tab w:val="left" w:pos="2700"/>
        </w:tabs>
        <w:ind w:right="-135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2D7DF2" wp14:editId="189D1B0B">
                <wp:simplePos x="0" y="0"/>
                <wp:positionH relativeFrom="page">
                  <wp:posOffset>2790825</wp:posOffset>
                </wp:positionH>
                <wp:positionV relativeFrom="paragraph">
                  <wp:posOffset>365125</wp:posOffset>
                </wp:positionV>
                <wp:extent cx="4910455" cy="261620"/>
                <wp:effectExtent l="57150" t="19050" r="23495" b="100330"/>
                <wp:wrapThrough wrapText="bothSides">
                  <wp:wrapPolygon edited="0">
                    <wp:start x="5866" y="-1573"/>
                    <wp:lineTo x="-251" y="0"/>
                    <wp:lineTo x="-251" y="20447"/>
                    <wp:lineTo x="4441" y="25165"/>
                    <wp:lineTo x="7709" y="26738"/>
                    <wp:lineTo x="7793" y="28311"/>
                    <wp:lineTo x="13826" y="28311"/>
                    <wp:lineTo x="13910" y="26738"/>
                    <wp:lineTo x="17178" y="25165"/>
                    <wp:lineTo x="21620" y="18874"/>
                    <wp:lineTo x="21536" y="0"/>
                    <wp:lineTo x="15754" y="-1573"/>
                    <wp:lineTo x="5866" y="-1573"/>
                  </wp:wrapPolygon>
                </wp:wrapThrough>
                <wp:docPr id="3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0455" cy="261620"/>
                        </a:xfrm>
                        <a:prstGeom prst="ellipse">
                          <a:avLst/>
                        </a:prstGeom>
                        <a:solidFill>
                          <a:srgbClr val="4C2784"/>
                        </a:solidFill>
                        <a:ln w="9525" cap="flat" cmpd="sng">
                          <a:solidFill>
                            <a:srgbClr val="4A7EBB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34C93A" id="Oval 2" o:spid="_x0000_s1026" style="position:absolute;margin-left:219.75pt;margin-top:28.75pt;width:386.65pt;height:20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" fillcolor="#4c2784" strokecolor="#4a7ebb">
                <v:shadow on="t" color="black" opacity="22936f" origin=",.5" offset="0,.63889mm"/>
                <w10:wrap type="through" anchorx="page"/>
              </v:oval>
            </w:pict>
          </mc:Fallback>
        </mc:AlternateContent>
      </w:r>
    </w:p>
    <w:p w14:paraId="3AAC9586" w14:textId="3D135B7D" w:rsidR="00742BCF" w:rsidRPr="00D14E7C" w:rsidRDefault="001F5110" w:rsidP="00D14E7C">
      <w:pPr>
        <w:tabs>
          <w:tab w:val="left" w:pos="2700"/>
        </w:tabs>
        <w:ind w:right="-135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7D4182" wp14:editId="57FCDE48">
                <wp:simplePos x="0" y="0"/>
                <wp:positionH relativeFrom="page">
                  <wp:posOffset>571500</wp:posOffset>
                </wp:positionH>
                <wp:positionV relativeFrom="page">
                  <wp:posOffset>7886700</wp:posOffset>
                </wp:positionV>
                <wp:extent cx="2171700" cy="1600200"/>
                <wp:effectExtent l="0" t="0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79F2CE" w14:textId="77777777" w:rsidR="001F5110" w:rsidRDefault="001F5110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Next Meeting</w:t>
                            </w:r>
                          </w:p>
                          <w:p w14:paraId="1164C525" w14:textId="4AAB879B" w:rsidR="00742BCF" w:rsidRPr="00C87F3D" w:rsidRDefault="00217036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January 14</w:t>
                            </w:r>
                            <w:r w:rsidR="00742BCF" w:rsidRPr="00C87F3D">
                              <w:rPr>
                                <w:color w:val="FFFFFF"/>
                              </w:rPr>
                              <w:t>, 2020</w:t>
                            </w:r>
                          </w:p>
                          <w:p w14:paraId="61EBDD1A" w14:textId="77777777" w:rsidR="00742BCF" w:rsidRPr="00C87F3D" w:rsidRDefault="00742BCF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 w:rsidRPr="00C87F3D">
                              <w:rPr>
                                <w:color w:val="FFFFFF"/>
                              </w:rPr>
                              <w:t>3:00 – 5:00pm</w:t>
                            </w:r>
                          </w:p>
                          <w:p w14:paraId="308E2548" w14:textId="09A64FEC" w:rsidR="00742BCF" w:rsidRPr="00C87F3D" w:rsidRDefault="009B796D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Teams</w:t>
                            </w:r>
                            <w:r w:rsidR="00742BCF" w:rsidRPr="00C87F3D">
                              <w:rPr>
                                <w:color w:val="FFFFFF"/>
                              </w:rPr>
                              <w:t xml:space="preserve"> Meeting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7D4182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8" type="#_x0000_t202" style="position:absolute;margin-left:45pt;margin-top:621pt;width:171pt;height:12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" filled="f" stroked="f">
                <v:textbox inset="3.6pt,,3.6pt">
                  <w:txbxContent>
                    <w:p w14:paraId="7079F2CE" w14:textId="77777777" w:rsidR="001F5110" w:rsidRDefault="001F5110" w:rsidP="00C87F3D">
                      <w:pPr>
                        <w:pStyle w:val="Heading3"/>
                        <w:rPr>
                          <w:color w:val="FFFFFF"/>
                        </w:rPr>
                      </w:pPr>
                      <w:r>
                        <w:rPr>
                          <w:color w:val="FFFFFF"/>
                        </w:rPr>
                        <w:t>Next Meeting</w:t>
                      </w:r>
                    </w:p>
                    <w:p w14:paraId="1164C525" w14:textId="4AAB879B" w:rsidR="00742BCF" w:rsidRPr="00C87F3D" w:rsidRDefault="00217036" w:rsidP="00C87F3D">
                      <w:pPr>
                        <w:pStyle w:val="Heading3"/>
                        <w:rPr>
                          <w:color w:val="FFFFFF"/>
                        </w:rPr>
                      </w:pPr>
                      <w:r>
                        <w:rPr>
                          <w:color w:val="FFFFFF"/>
                        </w:rPr>
                        <w:t>January 14</w:t>
                      </w:r>
                      <w:r w:rsidR="00742BCF" w:rsidRPr="00C87F3D">
                        <w:rPr>
                          <w:color w:val="FFFFFF"/>
                        </w:rPr>
                        <w:t>, 2020</w:t>
                      </w:r>
                    </w:p>
                    <w:p w14:paraId="61EBDD1A" w14:textId="77777777" w:rsidR="00742BCF" w:rsidRPr="00C87F3D" w:rsidRDefault="00742BCF" w:rsidP="00C87F3D">
                      <w:pPr>
                        <w:pStyle w:val="Heading3"/>
                        <w:rPr>
                          <w:color w:val="FFFFFF"/>
                        </w:rPr>
                      </w:pPr>
                      <w:r w:rsidRPr="00C87F3D">
                        <w:rPr>
                          <w:color w:val="FFFFFF"/>
                        </w:rPr>
                        <w:t>3:00 – 5:00pm</w:t>
                      </w:r>
                    </w:p>
                    <w:p w14:paraId="308E2548" w14:textId="09A64FEC" w:rsidR="00742BCF" w:rsidRPr="00C87F3D" w:rsidRDefault="009B796D" w:rsidP="00C87F3D">
                      <w:pPr>
                        <w:pStyle w:val="Heading3"/>
                        <w:rPr>
                          <w:color w:val="FFFFFF"/>
                        </w:rPr>
                      </w:pPr>
                      <w:r>
                        <w:rPr>
                          <w:color w:val="FFFFFF"/>
                        </w:rPr>
                        <w:t>Teams</w:t>
                      </w:r>
                      <w:r w:rsidR="00742BCF" w:rsidRPr="00C87F3D">
                        <w:rPr>
                          <w:color w:val="FFFFFF"/>
                        </w:rPr>
                        <w:t xml:space="preserve"> Meeting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742BCF">
        <w:rPr>
          <w:sz w:val="24"/>
          <w:szCs w:val="24"/>
        </w:rPr>
        <w:tab/>
      </w:r>
    </w:p>
    <w:sectPr w:rsidR="00742BCF" w:rsidRPr="00D14E7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49AAD03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95" type="#_x0000_t75" style="width:11.25pt;height:11.25pt" o:bullet="t">
        <v:imagedata r:id="rId1" o:title="bullet1"/>
      </v:shape>
    </w:pict>
  </w:numPicBullet>
  <w:numPicBullet w:numPicBulletId="1">
    <w:pict>
      <v:shape w14:anchorId="0FA6586C" id="_x0000_i1396" type="#_x0000_t75" style="width:9pt;height:9pt" o:bullet="t">
        <v:imagedata r:id="rId2" o:title="bullet2"/>
      </v:shape>
    </w:pict>
  </w:numPicBullet>
  <w:numPicBullet w:numPicBulletId="2">
    <w:pict>
      <v:shape w14:anchorId="39B1CF62" id="_x0000_i1397" type="#_x0000_t75" style="width:9pt;height:9pt" o:bullet="t">
        <v:imagedata r:id="rId3" o:title="bullet3"/>
      </v:shape>
    </w:pict>
  </w:numPicBullet>
  <w:numPicBullet w:numPicBulletId="3">
    <w:pict>
      <v:shape id="_x0000_i1398" type="#_x0000_t75" style="width:637.5pt;height:69.75pt" o:bullet="t">
        <v:imagedata r:id="rId4" o:title="ECU Staff Senate LOGO"/>
      </v:shape>
    </w:pict>
  </w:numPicBullet>
  <w:abstractNum w:abstractNumId="0" w15:restartNumberingAfterBreak="0">
    <w:nsid w:val="108E5226"/>
    <w:multiLevelType w:val="hybridMultilevel"/>
    <w:tmpl w:val="699C1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F7D5EE3"/>
    <w:multiLevelType w:val="hybridMultilevel"/>
    <w:tmpl w:val="F70E773E"/>
    <w:lvl w:ilvl="0" w:tplc="B41C1690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55A84F4B"/>
    <w:multiLevelType w:val="hybridMultilevel"/>
    <w:tmpl w:val="8BB4E1AC"/>
    <w:lvl w:ilvl="0" w:tplc="B41C1690">
      <w:start w:val="1"/>
      <w:numFmt w:val="bullet"/>
      <w:lvlText w:val=""/>
      <w:lvlPicBulletId w:val="3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 w15:restartNumberingAfterBreak="0">
    <w:nsid w:val="7C17480E"/>
    <w:multiLevelType w:val="hybridMultilevel"/>
    <w:tmpl w:val="ED3A49DC"/>
    <w:lvl w:ilvl="0" w:tplc="0EE0E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LO0sDA0MzIzMzRW0lEKTi0uzszPAykwrAUAtaiAwCwAAAA="/>
  </w:docVars>
  <w:rsids>
    <w:rsidRoot w:val="00E400DE"/>
    <w:rsid w:val="00031DCF"/>
    <w:rsid w:val="000379A0"/>
    <w:rsid w:val="0011176B"/>
    <w:rsid w:val="001A3816"/>
    <w:rsid w:val="001C4F2D"/>
    <w:rsid w:val="001F178D"/>
    <w:rsid w:val="001F5110"/>
    <w:rsid w:val="00217036"/>
    <w:rsid w:val="002F5063"/>
    <w:rsid w:val="00305ABE"/>
    <w:rsid w:val="003A1AAB"/>
    <w:rsid w:val="003C1E25"/>
    <w:rsid w:val="003E6F76"/>
    <w:rsid w:val="00407372"/>
    <w:rsid w:val="004642B3"/>
    <w:rsid w:val="00490902"/>
    <w:rsid w:val="0050156B"/>
    <w:rsid w:val="00506068"/>
    <w:rsid w:val="00555673"/>
    <w:rsid w:val="005926DA"/>
    <w:rsid w:val="006903F6"/>
    <w:rsid w:val="00697273"/>
    <w:rsid w:val="00742BCF"/>
    <w:rsid w:val="00746F20"/>
    <w:rsid w:val="007B4A9B"/>
    <w:rsid w:val="007E2A6B"/>
    <w:rsid w:val="008031BB"/>
    <w:rsid w:val="00862922"/>
    <w:rsid w:val="00875F91"/>
    <w:rsid w:val="008848A3"/>
    <w:rsid w:val="00891B8C"/>
    <w:rsid w:val="008C7AF3"/>
    <w:rsid w:val="008E7CF9"/>
    <w:rsid w:val="009B1EB1"/>
    <w:rsid w:val="009B796D"/>
    <w:rsid w:val="00A07CFD"/>
    <w:rsid w:val="00AC5C1D"/>
    <w:rsid w:val="00B44828"/>
    <w:rsid w:val="00B5364C"/>
    <w:rsid w:val="00B82B25"/>
    <w:rsid w:val="00C87F3D"/>
    <w:rsid w:val="00C96846"/>
    <w:rsid w:val="00CB77B4"/>
    <w:rsid w:val="00CF3123"/>
    <w:rsid w:val="00CF4294"/>
    <w:rsid w:val="00D14E7C"/>
    <w:rsid w:val="00D34F88"/>
    <w:rsid w:val="00D478A0"/>
    <w:rsid w:val="00D619D2"/>
    <w:rsid w:val="00D973C7"/>
    <w:rsid w:val="00DA22FF"/>
    <w:rsid w:val="00DC4589"/>
    <w:rsid w:val="00E400DE"/>
    <w:rsid w:val="00E57029"/>
    <w:rsid w:val="00EC53BA"/>
    <w:rsid w:val="00F269B1"/>
    <w:rsid w:val="00F41570"/>
    <w:rsid w:val="00F74B74"/>
    <w:rsid w:val="00FA1837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o:colormru v:ext="edit" colors="#4016ca,#2c108d,#3300bc,#3f00a6,#4e37a6,#48339c,#4c2784"/>
    </o:shapedefaults>
    <o:shapelayout v:ext="edit">
      <o:idmap v:ext="edit" data="1"/>
    </o:shapelayout>
  </w:shapeDefaults>
  <w:decimalSymbol w:val="."/>
  <w:listSeparator w:val=","/>
  <w14:docId w14:val="6BD5CA88"/>
  <w14:defaultImageDpi w14:val="300"/>
  <w15:docId w15:val="{14CFA3BF-0DBA-40F4-AD80-72090A768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link w:val="Heading3Char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character" w:customStyle="1" w:styleId="Heading3Char">
    <w:name w:val="Heading 3 Char"/>
    <w:link w:val="Heading3"/>
    <w:rsid w:val="00C87F3D"/>
    <w:rPr>
      <w:rFonts w:ascii="Tahoma" w:hAnsi="Tahoma" w:cs="Arial"/>
      <w:b/>
      <w:bCs/>
      <w:color w:val="000084"/>
      <w:spacing w:val="20"/>
      <w:kern w:val="28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5.jpe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FCFEF20A1BB42A361BEA43EBC7981" ma:contentTypeVersion="11" ma:contentTypeDescription="Create a new document." ma:contentTypeScope="" ma:versionID="72aec311c5730bab3cc92bf78ea8fd4e">
  <xsd:schema xmlns:xsd="http://www.w3.org/2001/XMLSchema" xmlns:xs="http://www.w3.org/2001/XMLSchema" xmlns:p="http://schemas.microsoft.com/office/2006/metadata/properties" xmlns:ns2="237c3ecd-0ac8-420c-ac5c-a478e529e17d" xmlns:ns3="fae68e81-a066-4227-b876-70f94d102ef8" targetNamespace="http://schemas.microsoft.com/office/2006/metadata/properties" ma:root="true" ma:fieldsID="ed9bd07cc3b97b36be1b6058c2ec93c1" ns2:_="" ns3:_="">
    <xsd:import namespace="237c3ecd-0ac8-420c-ac5c-a478e529e17d"/>
    <xsd:import namespace="fae68e81-a066-4227-b876-70f94d102e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7c3ecd-0ac8-420c-ac5c-a478e529e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68e81-a066-4227-b876-70f94d102ef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2C5553-8AD8-4EE0-B8A8-721A867B77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2BBBC3-57F0-4587-A428-0047278DF42C}"/>
</file>

<file path=customXml/itemProps3.xml><?xml version="1.0" encoding="utf-8"?>
<ds:datastoreItem xmlns:ds="http://schemas.openxmlformats.org/officeDocument/2006/customXml" ds:itemID="{1934A71F-0F6A-4A6F-A5DE-783BC38FC357}"/>
</file>

<file path=customXml/itemProps4.xml><?xml version="1.0" encoding="utf-8"?>
<ds:datastoreItem xmlns:ds="http://schemas.openxmlformats.org/officeDocument/2006/customXml" ds:itemID="{30FBF5BF-98DE-425E-B90B-7DE3915018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Inman</dc:creator>
  <cp:keywords/>
  <dc:description/>
  <cp:lastModifiedBy>Wooten, Kristin</cp:lastModifiedBy>
  <cp:revision>3</cp:revision>
  <dcterms:created xsi:type="dcterms:W3CDTF">2020-12-03T18:21:00Z</dcterms:created>
  <dcterms:modified xsi:type="dcterms:W3CDTF">2020-12-0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  <property fmtid="{D5CDD505-2E9C-101B-9397-08002B2CF9AE}" pid="3" name="ContentTypeId">
    <vt:lpwstr>0x010100E1DFCFEF20A1BB42A361BEA43EBC7981</vt:lpwstr>
  </property>
</Properties>
</file>